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e425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3Z</dcterms:created>
  <dcterms:modified xsi:type="dcterms:W3CDTF">2020-11-12T15:56:03Z</dcterms:modified>
</cp:coreProperties>
</file>